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Beta issu du modèle de marché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0"/>
        </w:rPr>
        <w:t xml:space="preserve">Estimé sur 2016 en référence à l'indice S&amp;P500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gridSpan w:val="2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eta=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gridSpan w:val="2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terval de confiance à 95%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gridSpan w:val="2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eta=1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 sta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,5%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,5%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_stat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_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croso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8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p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9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aceboo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6T20:49:23Z</dcterms:created>
  <dcterms:modified xsi:type="dcterms:W3CDTF">2022-09-26T20:4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